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FBBED" w14:textId="77777777" w:rsidR="00170152" w:rsidRPr="00116DA5" w:rsidRDefault="00170152" w:rsidP="00170152">
      <w:pPr>
        <w:pStyle w:val="Heading1"/>
        <w:ind w:hanging="142"/>
        <w:jc w:val="center"/>
        <w:rPr>
          <w:szCs w:val="40"/>
          <w:lang w:val="bg-BG"/>
        </w:rPr>
      </w:pPr>
      <w:r w:rsidRPr="00116DA5">
        <w:rPr>
          <w:szCs w:val="40"/>
        </w:rPr>
        <w:t>Lab: Sets and Dictionaries Advanced</w:t>
      </w:r>
    </w:p>
    <w:p w14:paraId="5B10C1DC" w14:textId="1D0013DA" w:rsidR="00B90864" w:rsidRPr="00170152" w:rsidRDefault="00B90864" w:rsidP="00D241B4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lastRenderedPageBreak/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D93950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D93950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D9395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D93950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D93950">
            <w:pPr>
              <w:spacing w:before="0" w:after="0"/>
              <w:jc w:val="center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7IK9Yo0h</w:t>
            </w:r>
          </w:p>
          <w:p w14:paraId="65093039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9NoBUajQ</w:t>
            </w:r>
          </w:p>
          <w:p w14:paraId="2C8BD8BF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Ce8vwPmE</w:t>
            </w:r>
          </w:p>
          <w:p w14:paraId="0C06D4C2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SVQXQCbc</w:t>
            </w:r>
          </w:p>
          <w:p w14:paraId="7D1CC0E2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tSzE5t0p</w:t>
            </w:r>
          </w:p>
          <w:p w14:paraId="532096F6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PARTY</w:t>
            </w:r>
          </w:p>
          <w:p w14:paraId="244C34C2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9NoBUajQ</w:t>
            </w:r>
          </w:p>
          <w:p w14:paraId="1A90C4B4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Ce8vwPmE</w:t>
            </w:r>
          </w:p>
          <w:p w14:paraId="3ED6F925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SVQXQCbc</w:t>
            </w:r>
          </w:p>
          <w:p w14:paraId="5820CC6B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</w:rPr>
            </w:pPr>
            <w:r w:rsidRPr="00D93950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93950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m8rfQBvl</w:t>
            </w:r>
          </w:p>
          <w:p w14:paraId="671C8FF8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fc1oZCE0</w:t>
            </w:r>
          </w:p>
          <w:p w14:paraId="4DCBFCB4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UgffRkOn</w:t>
            </w:r>
          </w:p>
          <w:p w14:paraId="25AA568A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7ugX7bm0</w:t>
            </w:r>
          </w:p>
          <w:p w14:paraId="12C6BB1C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9CQBGUeJ</w:t>
            </w:r>
          </w:p>
          <w:p w14:paraId="6D04E5E1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2FQZT3uC</w:t>
            </w:r>
          </w:p>
          <w:p w14:paraId="6FF3D83B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dziNz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D93950">
              <w:rPr>
                <w:rFonts w:ascii="Consolas" w:hAnsi="Consolas"/>
                <w:bCs/>
                <w:noProof/>
              </w:rPr>
              <w:t>I</w:t>
            </w:r>
          </w:p>
          <w:p w14:paraId="78BB340F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mdSGyQCJ</w:t>
            </w:r>
          </w:p>
          <w:p w14:paraId="40C9218E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LjcVpmDL</w:t>
            </w:r>
          </w:p>
          <w:p w14:paraId="7F191308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fPXNHpm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FFC20EC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HTTbwRmM</w:t>
            </w:r>
          </w:p>
          <w:p w14:paraId="06880A3B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B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D93950">
              <w:rPr>
                <w:rFonts w:ascii="Consolas" w:hAnsi="Consolas"/>
                <w:bCs/>
                <w:noProof/>
              </w:rPr>
              <w:t>yTkMQi</w:t>
            </w:r>
          </w:p>
          <w:p w14:paraId="2BFD1CBA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D93950">
              <w:rPr>
                <w:rFonts w:ascii="Consolas" w:hAnsi="Consolas"/>
                <w:bCs/>
                <w:noProof/>
              </w:rPr>
              <w:t>N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D93950">
              <w:rPr>
                <w:rFonts w:ascii="Consolas" w:hAnsi="Consolas"/>
                <w:bCs/>
                <w:noProof/>
              </w:rPr>
              <w:t>FThqG</w:t>
            </w:r>
          </w:p>
          <w:p w14:paraId="2843D441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xys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D93950">
              <w:rPr>
                <w:rFonts w:ascii="Consolas" w:hAnsi="Consolas"/>
                <w:bCs/>
                <w:noProof/>
              </w:rPr>
              <w:t>FYzn</w:t>
            </w:r>
          </w:p>
          <w:p w14:paraId="4D327C6E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MDzcM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D93950">
              <w:rPr>
                <w:rFonts w:ascii="Consolas" w:hAnsi="Consolas"/>
                <w:bCs/>
                <w:noProof/>
              </w:rPr>
              <w:t>ZK</w:t>
            </w:r>
          </w:p>
          <w:p w14:paraId="24DC785B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PARTY</w:t>
            </w:r>
          </w:p>
          <w:p w14:paraId="39020038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  <w:lang w:val="bg-BG"/>
              </w:rPr>
              <w:lastRenderedPageBreak/>
              <w:t>2</w:t>
            </w:r>
            <w:r w:rsidRPr="00D93950">
              <w:rPr>
                <w:rFonts w:ascii="Consolas" w:hAnsi="Consolas"/>
                <w:bCs/>
                <w:noProof/>
              </w:rPr>
              <w:t>FQZT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D93950">
              <w:rPr>
                <w:rFonts w:ascii="Consolas" w:hAnsi="Consolas"/>
                <w:bCs/>
                <w:noProof/>
              </w:rPr>
              <w:t>uC</w:t>
            </w:r>
          </w:p>
          <w:p w14:paraId="1CCF30EC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dziNz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D93950">
              <w:rPr>
                <w:rFonts w:ascii="Consolas" w:hAnsi="Consolas"/>
                <w:bCs/>
                <w:noProof/>
              </w:rPr>
              <w:t>I</w:t>
            </w:r>
          </w:p>
          <w:p w14:paraId="539499A3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mdSGyQCJ</w:t>
            </w:r>
          </w:p>
          <w:p w14:paraId="06D6DC22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LjcVpmDL</w:t>
            </w:r>
          </w:p>
          <w:p w14:paraId="7BC7B6A0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fPXNHpm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7B613C2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HTTbwRmM</w:t>
            </w:r>
          </w:p>
          <w:p w14:paraId="5F20C83A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B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D93950">
              <w:rPr>
                <w:rFonts w:ascii="Consolas" w:hAnsi="Consolas"/>
                <w:bCs/>
                <w:noProof/>
              </w:rPr>
              <w:t>yTkMQi</w:t>
            </w:r>
          </w:p>
          <w:p w14:paraId="07AE2F3E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D93950">
              <w:rPr>
                <w:rFonts w:ascii="Consolas" w:hAnsi="Consolas"/>
                <w:bCs/>
                <w:noProof/>
              </w:rPr>
              <w:t>N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D93950">
              <w:rPr>
                <w:rFonts w:ascii="Consolas" w:hAnsi="Consolas"/>
                <w:bCs/>
                <w:noProof/>
              </w:rPr>
              <w:t>FThqG</w:t>
            </w:r>
          </w:p>
          <w:p w14:paraId="40570CA7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m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D93950">
              <w:rPr>
                <w:rFonts w:ascii="Consolas" w:hAnsi="Consolas"/>
                <w:bCs/>
                <w:noProof/>
              </w:rPr>
              <w:t>rfQBvl</w:t>
            </w:r>
          </w:p>
          <w:p w14:paraId="668D462C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fc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D93950">
              <w:rPr>
                <w:rFonts w:ascii="Consolas" w:hAnsi="Consolas"/>
                <w:bCs/>
                <w:noProof/>
              </w:rPr>
              <w:t>oZCE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54C9E837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UgffRkOn</w:t>
            </w:r>
          </w:p>
          <w:p w14:paraId="60DE64D7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D93950">
              <w:rPr>
                <w:rFonts w:ascii="Consolas" w:hAnsi="Consolas"/>
                <w:bCs/>
                <w:noProof/>
              </w:rPr>
              <w:t>ugX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D93950">
              <w:rPr>
                <w:rFonts w:ascii="Consolas" w:hAnsi="Consolas"/>
                <w:bCs/>
                <w:noProof/>
              </w:rPr>
              <w:t>bm</w:t>
            </w:r>
            <w:r w:rsidRPr="00D93950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4ECF644C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D93950">
              <w:rPr>
                <w:rFonts w:ascii="Consolas" w:hAnsi="Consolas"/>
                <w:bCs/>
                <w:noProof/>
              </w:rPr>
              <w:t>CQBGUeJ</w:t>
            </w:r>
          </w:p>
          <w:p w14:paraId="0547896F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93950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D93950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93950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A3211A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4AEB08" w14:textId="77777777" w:rsidR="00823FEA" w:rsidRDefault="00823FEA" w:rsidP="008068A2">
      <w:pPr>
        <w:spacing w:after="0" w:line="240" w:lineRule="auto"/>
      </w:pPr>
      <w:r>
        <w:separator/>
      </w:r>
    </w:p>
  </w:endnote>
  <w:endnote w:type="continuationSeparator" w:id="0">
    <w:p w14:paraId="25F5D4B7" w14:textId="77777777" w:rsidR="00823FEA" w:rsidRDefault="00823F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754866" w14:textId="77777777" w:rsidR="00823FEA" w:rsidRDefault="00823FEA" w:rsidP="008068A2">
      <w:pPr>
        <w:spacing w:after="0" w:line="240" w:lineRule="auto"/>
      </w:pPr>
      <w:r>
        <w:separator/>
      </w:r>
    </w:p>
  </w:footnote>
  <w:footnote w:type="continuationSeparator" w:id="0">
    <w:p w14:paraId="511622DE" w14:textId="77777777" w:rsidR="00823FEA" w:rsidRDefault="00823F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14B85"/>
    <w:rsid w:val="00116DA5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06C8"/>
    <w:rsid w:val="002C539D"/>
    <w:rsid w:val="002C71C6"/>
    <w:rsid w:val="002D07CA"/>
    <w:rsid w:val="002F6B21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37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C4ABA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B661A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549A6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3FEA"/>
    <w:rsid w:val="00824AE3"/>
    <w:rsid w:val="00832C47"/>
    <w:rsid w:val="00836CA4"/>
    <w:rsid w:val="0085184F"/>
    <w:rsid w:val="00857F95"/>
    <w:rsid w:val="00861625"/>
    <w:rsid w:val="008617B5"/>
    <w:rsid w:val="00870828"/>
    <w:rsid w:val="0088080B"/>
    <w:rsid w:val="0088504E"/>
    <w:rsid w:val="008A08A8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4477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22927"/>
    <w:rsid w:val="00A3211A"/>
    <w:rsid w:val="00A35790"/>
    <w:rsid w:val="00A45A89"/>
    <w:rsid w:val="00A47F12"/>
    <w:rsid w:val="00A66DE2"/>
    <w:rsid w:val="00A70227"/>
    <w:rsid w:val="00A832BD"/>
    <w:rsid w:val="00A847D3"/>
    <w:rsid w:val="00AA3772"/>
    <w:rsid w:val="00AA4400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40E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D03F8"/>
    <w:rsid w:val="00BE399E"/>
    <w:rsid w:val="00BF1775"/>
    <w:rsid w:val="00BF201D"/>
    <w:rsid w:val="00C0490B"/>
    <w:rsid w:val="00C07904"/>
    <w:rsid w:val="00C121AF"/>
    <w:rsid w:val="00C14C80"/>
    <w:rsid w:val="00C268B1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93950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068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021"/>
    <w:rsid w:val="00FA6461"/>
    <w:rsid w:val="00FB7792"/>
    <w:rsid w:val="00FC3B0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ets-and-dictionaries-advanced-lab/1465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6</cp:revision>
  <cp:lastPrinted>2023-04-24T07:09:00Z</cp:lastPrinted>
  <dcterms:created xsi:type="dcterms:W3CDTF">2019-11-12T12:29:00Z</dcterms:created>
  <dcterms:modified xsi:type="dcterms:W3CDTF">2025-03-06T08:16:00Z</dcterms:modified>
  <cp:category>programming;education;software engineering;software development</cp:category>
</cp:coreProperties>
</file>